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st dose vs. Unvaccina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rd dose vs. 2nd 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28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28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58 (8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79 (8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46 (8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46 (8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1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 (1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 (1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3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3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6 (6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86 (6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38 (8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38 (8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 (3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 (3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9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1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 (2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01 (4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62 (4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88 (4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3 (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1 (3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8 (3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8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6 (2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 [9.00 - 29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16.00 - 5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 [10.00 - 3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18.00 - 56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30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7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 (1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 (1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3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3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 (1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8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3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8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48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6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4 (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7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3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3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6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6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5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 (1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22 (3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15 (3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7 (3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0 (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3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0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9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8 (1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00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91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1 (2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9 (19.7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32Z</dcterms:created>
  <dcterms:modified xsi:type="dcterms:W3CDTF">2024-06-14T09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